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2EA0" w:rsidRDefault="00816396" w:rsidP="00430124">
      <w:pPr>
        <w:pStyle w:val="Title"/>
      </w:pPr>
      <w:r>
        <w:t xml:space="preserve">Lab </w:t>
      </w:r>
      <w:r w:rsidR="00821C70">
        <w:t>21</w:t>
      </w:r>
      <w:r w:rsidR="00D70B6A">
        <w:t xml:space="preserve"> </w:t>
      </w:r>
      <w:r w:rsidR="00821C70">
        <w:t>Square Drawer</w:t>
      </w:r>
    </w:p>
    <w:p w:rsidR="00430124" w:rsidRPr="00430124" w:rsidRDefault="00220227" w:rsidP="00430124">
      <w:pPr>
        <w:pStyle w:val="Subtitle"/>
        <w:rPr>
          <w:rStyle w:val="SubtleEmphasis"/>
        </w:rPr>
      </w:pPr>
      <w:bookmarkStart w:id="0" w:name="_Hlk16425328"/>
      <w:r>
        <w:rPr>
          <w:rStyle w:val="SubtleEmphasis"/>
        </w:rPr>
        <w:t>Bradley</w:t>
      </w:r>
      <w:r w:rsidR="00430124" w:rsidRPr="00430124">
        <w:rPr>
          <w:rStyle w:val="SubtleEmphasis"/>
        </w:rPr>
        <w:t xml:space="preserve"> </w:t>
      </w:r>
      <w:r>
        <w:rPr>
          <w:rStyle w:val="SubtleEmphasis"/>
        </w:rPr>
        <w:t>Grose</w:t>
      </w:r>
    </w:p>
    <w:bookmarkEnd w:id="0"/>
    <w:p w:rsidR="00816396" w:rsidRDefault="00CF12B0" w:rsidP="00CF12B0">
      <w:pPr>
        <w:pStyle w:val="Heading1"/>
      </w:pPr>
      <w:r>
        <w:t>Problem</w:t>
      </w:r>
    </w:p>
    <w:p w:rsidR="004A5443" w:rsidRPr="004A5443" w:rsidRDefault="004A5443" w:rsidP="004A5443">
      <w:r>
        <w:t>In this code, the user will give a dimension for the square. The square will then be drawn using starts to fit that dimension. It will also print out the area and the perimeter of the square.</w:t>
      </w:r>
    </w:p>
    <w:p w:rsidR="008963E8" w:rsidRDefault="00CF12B0" w:rsidP="008963E8">
      <w:pPr>
        <w:pStyle w:val="Heading1"/>
      </w:pPr>
      <w:r>
        <w:t>Solution</w:t>
      </w:r>
    </w:p>
    <w:p w:rsidR="004A5443" w:rsidRPr="004A5443" w:rsidRDefault="004A5443" w:rsidP="004A5443">
      <w:r>
        <w:t xml:space="preserve">Using the premade driver, I first created </w:t>
      </w:r>
      <w:proofErr w:type="spellStart"/>
      <w:r>
        <w:t>DimensionException</w:t>
      </w:r>
      <w:proofErr w:type="spellEnd"/>
      <w:r>
        <w:t xml:space="preserve"> which inherits Exception. This creates error messages if the dimensions are not the correct value. The bulk of the code is in square. It will take in a given length and set that value. If the value isn’t valid it will throw it to error checking.</w:t>
      </w:r>
      <w:r w:rsidR="0002238E">
        <w:t xml:space="preserve"> Then it will draw the square using 2 for loops to print out the stars in each spot. It will then square the given size for the area and times it by 4 for the perimeter. </w:t>
      </w:r>
    </w:p>
    <w:p w:rsidR="00CF12B0" w:rsidRDefault="00CA6257" w:rsidP="00CF12B0">
      <w:pPr>
        <w:pStyle w:val="Heading1"/>
      </w:pPr>
      <w:bookmarkStart w:id="1" w:name="_Hlk16500151"/>
      <w:r>
        <w:t xml:space="preserve">Implementation </w:t>
      </w:r>
      <w:r w:rsidR="00CF12B0">
        <w:t>Problems Encountered</w:t>
      </w:r>
    </w:p>
    <w:p w:rsidR="00CF55D7" w:rsidRPr="00CF55D7" w:rsidRDefault="00CF55D7" w:rsidP="00CF55D7">
      <w:r>
        <w:t xml:space="preserve">There were no problems that I encountered </w:t>
      </w:r>
      <w:r w:rsidR="000338CE">
        <w:t>in</w:t>
      </w:r>
      <w:r>
        <w:t xml:space="preserve"> the code.</w:t>
      </w:r>
    </w:p>
    <w:bookmarkEnd w:id="1"/>
    <w:p w:rsidR="0020697A" w:rsidRDefault="00F93CE0" w:rsidP="0020697A">
      <w:pPr>
        <w:pStyle w:val="Heading1"/>
      </w:pPr>
      <w:r>
        <w:t xml:space="preserve">Lab Report </w:t>
      </w:r>
      <w:r w:rsidR="0020697A">
        <w:t>Questions</w:t>
      </w:r>
    </w:p>
    <w:p w:rsidR="001C3844" w:rsidRDefault="0002238E" w:rsidP="00D9772B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exception is an event that </w:t>
      </w:r>
      <w:r w:rsidR="00937AA8">
        <w:rPr>
          <w:rFonts w:ascii="Times New Roman" w:hAnsi="Times New Roman" w:cs="Times New Roman"/>
          <w:sz w:val="24"/>
          <w:szCs w:val="24"/>
        </w:rPr>
        <w:t>interrupts</w:t>
      </w:r>
      <w:bookmarkStart w:id="2" w:name="_GoBack"/>
      <w:bookmarkEnd w:id="2"/>
      <w:r>
        <w:rPr>
          <w:rFonts w:ascii="Times New Roman" w:hAnsi="Times New Roman" w:cs="Times New Roman"/>
          <w:sz w:val="24"/>
          <w:szCs w:val="24"/>
        </w:rPr>
        <w:t xml:space="preserve"> the way the code should function, so in order to prevent an error it acts as an error checking and has it run error processing with messages to the user</w:t>
      </w:r>
    </w:p>
    <w:p w:rsidR="0002238E" w:rsidRPr="008965E5" w:rsidRDefault="0002238E" w:rsidP="00D9772B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a try, catch function, it will try the code first, but if an error such as a runtime or an IO exception happens it will stop the code and throw to those exceptions. The executable action should go first.</w:t>
      </w:r>
    </w:p>
    <w:sectPr w:rsidR="0002238E" w:rsidRPr="008965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F64A98"/>
    <w:multiLevelType w:val="hybridMultilevel"/>
    <w:tmpl w:val="E3F82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2224B"/>
    <w:multiLevelType w:val="multilevel"/>
    <w:tmpl w:val="9086E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DAzsDQ2NTIzNLVQ0lEKTi0uzszPAykwqgUAl+c04SwAAAA="/>
  </w:docVars>
  <w:rsids>
    <w:rsidRoot w:val="00E91EF0"/>
    <w:rsid w:val="0002238E"/>
    <w:rsid w:val="000338CE"/>
    <w:rsid w:val="000C39AB"/>
    <w:rsid w:val="00110C56"/>
    <w:rsid w:val="00113EBA"/>
    <w:rsid w:val="00136760"/>
    <w:rsid w:val="00156A6F"/>
    <w:rsid w:val="0019387E"/>
    <w:rsid w:val="001C3844"/>
    <w:rsid w:val="0020697A"/>
    <w:rsid w:val="00220227"/>
    <w:rsid w:val="00226519"/>
    <w:rsid w:val="002B364D"/>
    <w:rsid w:val="002C5757"/>
    <w:rsid w:val="002D2EA0"/>
    <w:rsid w:val="00430124"/>
    <w:rsid w:val="00455BC9"/>
    <w:rsid w:val="004A5443"/>
    <w:rsid w:val="004A6DCF"/>
    <w:rsid w:val="004C09E7"/>
    <w:rsid w:val="00511A6C"/>
    <w:rsid w:val="00562EBE"/>
    <w:rsid w:val="0057507B"/>
    <w:rsid w:val="006F70C0"/>
    <w:rsid w:val="00743BC3"/>
    <w:rsid w:val="007E7FCD"/>
    <w:rsid w:val="00816396"/>
    <w:rsid w:val="00821C70"/>
    <w:rsid w:val="00855526"/>
    <w:rsid w:val="00880DD3"/>
    <w:rsid w:val="008963E8"/>
    <w:rsid w:val="008965E5"/>
    <w:rsid w:val="00937AA8"/>
    <w:rsid w:val="009C3C82"/>
    <w:rsid w:val="009F18F9"/>
    <w:rsid w:val="00AA483C"/>
    <w:rsid w:val="00AD0613"/>
    <w:rsid w:val="00B10C4F"/>
    <w:rsid w:val="00B136E1"/>
    <w:rsid w:val="00B4319A"/>
    <w:rsid w:val="00C70228"/>
    <w:rsid w:val="00CA6257"/>
    <w:rsid w:val="00CF12B0"/>
    <w:rsid w:val="00CF55D7"/>
    <w:rsid w:val="00D14DF5"/>
    <w:rsid w:val="00D22AF0"/>
    <w:rsid w:val="00D520BF"/>
    <w:rsid w:val="00D70B6A"/>
    <w:rsid w:val="00E75830"/>
    <w:rsid w:val="00E82A6A"/>
    <w:rsid w:val="00E910B7"/>
    <w:rsid w:val="00E91EF0"/>
    <w:rsid w:val="00EE26DE"/>
    <w:rsid w:val="00F93CE0"/>
    <w:rsid w:val="00F95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1641C"/>
  <w15:docId w15:val="{7EC4FA63-1361-4E60-8A47-F53B3E326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12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12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F12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12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12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0124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430124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5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55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8646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4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67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613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4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984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3746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00t</dc:creator>
  <cp:keywords/>
  <dc:description/>
  <cp:lastModifiedBy>GROSE, BRADLEY P</cp:lastModifiedBy>
  <cp:revision>2</cp:revision>
  <dcterms:created xsi:type="dcterms:W3CDTF">2019-11-21T04:31:00Z</dcterms:created>
  <dcterms:modified xsi:type="dcterms:W3CDTF">2019-11-21T04:31:00Z</dcterms:modified>
</cp:coreProperties>
</file>